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BE47B6" w14:textId="0FE32B50" w:rsidR="000D7901" w:rsidRDefault="000D7901"/>
    <w:p w14:paraId="630D2A87" w14:textId="7C7A01D9" w:rsidR="002C4854" w:rsidRDefault="00F2712C" w:rsidP="002C4854">
      <w:pPr>
        <w:pStyle w:val="BHH1"/>
      </w:pPr>
      <w:r>
        <w:t>Capstone Project</w:t>
      </w:r>
    </w:p>
    <w:p w14:paraId="0B255B3B" w14:textId="644EFC0D" w:rsidR="002C4854" w:rsidRDefault="00C657CB" w:rsidP="00B643F0">
      <w:pPr>
        <w:pStyle w:val="BHH2"/>
        <w:jc w:val="center"/>
      </w:pPr>
      <w:r w:rsidRPr="00C657CB">
        <w:rPr>
          <w:bCs/>
        </w:rPr>
        <w:t>Global COVID-19 Trends and New Case Prediction for the USA</w:t>
      </w:r>
      <w:r w:rsidR="00B643F0">
        <w:t xml:space="preserve">: </w:t>
      </w:r>
      <w:r w:rsidR="00F2712C">
        <w:t>Final Report</w:t>
      </w:r>
    </w:p>
    <w:p w14:paraId="188BC1C3" w14:textId="77777777" w:rsidR="00316733" w:rsidRPr="00316733" w:rsidRDefault="00316733" w:rsidP="00316733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roblem Statement: </w:t>
      </w:r>
    </w:p>
    <w:p w14:paraId="670A987F" w14:textId="77777777" w:rsidR="00316733" w:rsidRDefault="00316733" w:rsidP="0031673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>The COVID-19 pandemic has profoundly impacted public health and the economy, necessitating forecasting and risk prediction models to help decision-making. Accurate forecasting of COVID-19 cases can assist policymakers, healthcare professionals, and researchers in optimizing resource allocation, implementing timely interventions, and mitigating the spread of the virus.</w:t>
      </w:r>
    </w:p>
    <w:p w14:paraId="5DAC4AB8" w14:textId="1B06983A" w:rsidR="00316733" w:rsidRPr="00316733" w:rsidRDefault="00316733" w:rsidP="0031673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b/>
          <w:bCs/>
          <w:sz w:val="24"/>
          <w:szCs w:val="24"/>
        </w:rPr>
        <w:t>Goal:</w:t>
      </w: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 The primary goal of this project is to explore the COVID-19 trends around the globe and to develop a machine learning model to predict new cases in the United States. This will involve: • Time Series Forecasting: Predicting the number of new cases over the next few weeks in the USA.</w:t>
      </w:r>
    </w:p>
    <w:p w14:paraId="635E4D60" w14:textId="77777777" w:rsidR="00316733" w:rsidRDefault="00316733" w:rsidP="00316733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b/>
          <w:bCs/>
          <w:sz w:val="24"/>
          <w:szCs w:val="24"/>
        </w:rPr>
        <w:t>Model Outcomes or Predictions:</w:t>
      </w: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3A764A5" w14:textId="77777777" w:rsidR="00316733" w:rsidRDefault="00316733" w:rsidP="0031673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>This problem is a regression</w:t>
      </w:r>
      <w:r>
        <w:rPr>
          <w:rFonts w:ascii="Times New Roman" w:eastAsia="Times New Roman" w:hAnsi="Times New Roman" w:cs="Times New Roman"/>
          <w:sz w:val="24"/>
          <w:szCs w:val="24"/>
        </w:rPr>
        <w:t>-</w:t>
      </w:r>
      <w:r w:rsidRPr="00316733">
        <w:rPr>
          <w:rFonts w:ascii="Times New Roman" w:eastAsia="Times New Roman" w:hAnsi="Times New Roman" w:cs="Times New Roman"/>
          <w:sz w:val="24"/>
          <w:szCs w:val="24"/>
        </w:rPr>
        <w:t>type problem using historical labeled data (supervised learning). The model learns from this data to minimize prediction errors (e.g., MAE, RMSE). The following algorithms are utilized:</w:t>
      </w:r>
    </w:p>
    <w:p w14:paraId="6B0FD363" w14:textId="77777777" w:rsidR="00316733" w:rsidRDefault="00316733" w:rsidP="0031673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• ARIMA (Autoregressive Integrated Moving Average) — captures trends and patterns. </w:t>
      </w:r>
    </w:p>
    <w:p w14:paraId="3D92B58C" w14:textId="77777777" w:rsidR="00316733" w:rsidRDefault="00316733" w:rsidP="0031673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• SARIMA (Seasonal ARIMA) — incorporates seasonality &amp; trends. </w:t>
      </w:r>
    </w:p>
    <w:p w14:paraId="303354C2" w14:textId="77777777" w:rsidR="00316733" w:rsidRDefault="00316733" w:rsidP="0031673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• </w:t>
      </w:r>
      <w:proofErr w:type="spellStart"/>
      <w:r w:rsidRPr="00316733">
        <w:rPr>
          <w:rFonts w:ascii="Times New Roman" w:eastAsia="Times New Roman" w:hAnsi="Times New Roman" w:cs="Times New Roman"/>
          <w:sz w:val="24"/>
          <w:szCs w:val="24"/>
        </w:rPr>
        <w:t>Exog</w:t>
      </w:r>
      <w:proofErr w:type="spellEnd"/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 SARIMA — extends SARIMA by adding external factors (e.g., mobility, vaccinations). </w:t>
      </w:r>
    </w:p>
    <w:p w14:paraId="1B310AA9" w14:textId="77777777" w:rsidR="00316733" w:rsidRDefault="00316733" w:rsidP="0031673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• Random Forest Regressor — handles time-lagged features and complex relationships. </w:t>
      </w:r>
    </w:p>
    <w:p w14:paraId="24433C77" w14:textId="77777777" w:rsidR="00316733" w:rsidRDefault="00316733" w:rsidP="0031673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• </w:t>
      </w:r>
      <w:proofErr w:type="spellStart"/>
      <w:r w:rsidRPr="00316733">
        <w:rPr>
          <w:rFonts w:ascii="Times New Roman" w:eastAsia="Times New Roman" w:hAnsi="Times New Roman" w:cs="Times New Roman"/>
          <w:sz w:val="24"/>
          <w:szCs w:val="24"/>
        </w:rPr>
        <w:t>XGBoost</w:t>
      </w:r>
      <w:proofErr w:type="spellEnd"/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 — gradient boosting approach. </w:t>
      </w:r>
    </w:p>
    <w:p w14:paraId="70EB3D08" w14:textId="5139996A" w:rsidR="00316733" w:rsidRPr="00316733" w:rsidRDefault="00316733" w:rsidP="0031673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>• LSTM — neural networks designed for sequential data.</w:t>
      </w:r>
    </w:p>
    <w:p w14:paraId="0B9158AA" w14:textId="77777777" w:rsidR="00316733" w:rsidRPr="00316733" w:rsidRDefault="00316733" w:rsidP="0031673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>The model aims to predict weekly new COVID-19 cases in the USA.</w:t>
      </w:r>
    </w:p>
    <w:p w14:paraId="2D416241" w14:textId="77777777" w:rsidR="00316733" w:rsidRDefault="00316733" w:rsidP="00316733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b/>
          <w:bCs/>
          <w:sz w:val="24"/>
          <w:szCs w:val="24"/>
        </w:rPr>
        <w:t>Data Acquisition:</w:t>
      </w: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50BC7BE" w14:textId="77777777" w:rsidR="00316733" w:rsidRDefault="00316733" w:rsidP="0031673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>Primary Data Source: WHO COVID-19 global dataset from Kaggle, providing comprehensive time-series data on reported cases and deaths globally.</w:t>
      </w:r>
    </w:p>
    <w:p w14:paraId="68A185D5" w14:textId="77777777" w:rsidR="00316733" w:rsidRDefault="00316733" w:rsidP="0031673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• Dataset: WHO COVID-19 dataset </w:t>
      </w:r>
    </w:p>
    <w:p w14:paraId="421D428F" w14:textId="77777777" w:rsidR="00316733" w:rsidRDefault="00316733" w:rsidP="0031673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• Source: Kaggle </w:t>
      </w:r>
    </w:p>
    <w:p w14:paraId="4AE7B611" w14:textId="77777777" w:rsidR="00316733" w:rsidRDefault="00316733" w:rsidP="0031673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• Time Period: 2020 to 2023 </w:t>
      </w:r>
    </w:p>
    <w:p w14:paraId="37840F61" w14:textId="77777777" w:rsidR="00316733" w:rsidRDefault="00316733" w:rsidP="0031673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• Target Variable: New COVID-19 cases reported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eekly </w:t>
      </w:r>
    </w:p>
    <w:p w14:paraId="620335DE" w14:textId="5E71317A" w:rsidR="00316733" w:rsidRPr="00316733" w:rsidRDefault="00316733" w:rsidP="0031673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 • Data Size: 57,840 entries and 8 columns</w:t>
      </w:r>
    </w:p>
    <w:p w14:paraId="0A67CE02" w14:textId="77777777" w:rsidR="00316733" w:rsidRDefault="00316733" w:rsidP="00316733">
      <w:pPr>
        <w:pStyle w:val="ListParagraph"/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b/>
          <w:bCs/>
          <w:sz w:val="24"/>
          <w:szCs w:val="24"/>
        </w:rPr>
        <w:t>Data Preprocessing:</w:t>
      </w: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A71031E" w14:textId="2C99E8AA" w:rsidR="00316733" w:rsidRDefault="00316733" w:rsidP="00316733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• Handled missing values (imputed missing cases/deaths as zeros). </w:t>
      </w:r>
    </w:p>
    <w:p w14:paraId="0FE97111" w14:textId="77777777" w:rsidR="00316733" w:rsidRDefault="00316733" w:rsidP="00316733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• Resolved encoding issues in country names. </w:t>
      </w:r>
    </w:p>
    <w:p w14:paraId="430830DE" w14:textId="440F096D" w:rsidR="00316733" w:rsidRDefault="00316733" w:rsidP="00316733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• Dropped irrelevant columns (e.g., country codes). </w:t>
      </w:r>
    </w:p>
    <w:p w14:paraId="3C3F80DC" w14:textId="77777777" w:rsidR="00316733" w:rsidRDefault="00316733" w:rsidP="00316733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• Removed duplicates, negatives, and zeros (for analysis). </w:t>
      </w:r>
    </w:p>
    <w:p w14:paraId="303663C2" w14:textId="0BDD1A1D" w:rsidR="00316733" w:rsidRPr="00316733" w:rsidRDefault="00316733" w:rsidP="00316733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>• Feature engineering: calculated 7-day moving average, growth rate, and reproduction number (R₀).</w:t>
      </w:r>
    </w:p>
    <w:p w14:paraId="319DE8B6" w14:textId="77777777" w:rsidR="00316733" w:rsidRPr="00316733" w:rsidRDefault="00316733" w:rsidP="00316733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b/>
          <w:bCs/>
          <w:sz w:val="24"/>
          <w:szCs w:val="24"/>
        </w:rPr>
        <w:t>Modeling:</w:t>
      </w: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 Algorithms applied:</w:t>
      </w:r>
    </w:p>
    <w:p w14:paraId="11F562CA" w14:textId="77777777" w:rsidR="00316733" w:rsidRPr="00316733" w:rsidRDefault="00316733" w:rsidP="00316733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>ARIMA</w:t>
      </w:r>
    </w:p>
    <w:p w14:paraId="0DDB9C9A" w14:textId="77777777" w:rsidR="00316733" w:rsidRPr="00316733" w:rsidRDefault="00316733" w:rsidP="00316733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>SARIMA</w:t>
      </w:r>
    </w:p>
    <w:p w14:paraId="3D1382C8" w14:textId="77777777" w:rsidR="00316733" w:rsidRPr="00316733" w:rsidRDefault="00316733" w:rsidP="00316733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16733">
        <w:rPr>
          <w:rFonts w:ascii="Times New Roman" w:eastAsia="Times New Roman" w:hAnsi="Times New Roman" w:cs="Times New Roman"/>
          <w:sz w:val="24"/>
          <w:szCs w:val="24"/>
        </w:rPr>
        <w:t>Exog</w:t>
      </w:r>
      <w:proofErr w:type="spellEnd"/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 SARIMA</w:t>
      </w:r>
    </w:p>
    <w:p w14:paraId="308D0D65" w14:textId="77777777" w:rsidR="00316733" w:rsidRPr="00316733" w:rsidRDefault="00316733" w:rsidP="00316733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>Random Forest Regressor</w:t>
      </w:r>
    </w:p>
    <w:p w14:paraId="2E47B442" w14:textId="77777777" w:rsidR="00316733" w:rsidRPr="00316733" w:rsidRDefault="00316733" w:rsidP="00316733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16733">
        <w:rPr>
          <w:rFonts w:ascii="Times New Roman" w:eastAsia="Times New Roman" w:hAnsi="Times New Roman" w:cs="Times New Roman"/>
          <w:sz w:val="24"/>
          <w:szCs w:val="24"/>
        </w:rPr>
        <w:t>XGBoost</w:t>
      </w:r>
      <w:proofErr w:type="spellEnd"/>
    </w:p>
    <w:p w14:paraId="7DE9C2E4" w14:textId="77777777" w:rsidR="00316733" w:rsidRDefault="00316733" w:rsidP="00316733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>LSTM</w:t>
      </w:r>
    </w:p>
    <w:p w14:paraId="7E2BD88B" w14:textId="77777777" w:rsidR="00316733" w:rsidRDefault="00316733" w:rsidP="00316733">
      <w:pPr>
        <w:pStyle w:val="ListParagraph"/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b/>
          <w:bCs/>
          <w:sz w:val="24"/>
          <w:szCs w:val="24"/>
        </w:rPr>
        <w:t>Model Evaluation:</w:t>
      </w: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2F27483" w14:textId="2D6E5E7E" w:rsidR="00316733" w:rsidRPr="00316733" w:rsidRDefault="00316733" w:rsidP="00316733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>Each model was evaluated using MAE, MSE, RMSE, AIC, and BIC metrics.</w:t>
      </w:r>
    </w:p>
    <w:p w14:paraId="0A6CB3D0" w14:textId="77777777" w:rsidR="00316733" w:rsidRPr="00316733" w:rsidRDefault="00316733" w:rsidP="00316733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b/>
          <w:bCs/>
          <w:sz w:val="24"/>
          <w:szCs w:val="24"/>
        </w:rPr>
        <w:t>Model Evaluation Observations:</w:t>
      </w:r>
    </w:p>
    <w:p w14:paraId="606C1AEF" w14:textId="77777777" w:rsidR="00316733" w:rsidRDefault="00316733" w:rsidP="009A30A6">
      <w:pPr>
        <w:numPr>
          <w:ilvl w:val="0"/>
          <w:numId w:val="30"/>
        </w:numPr>
        <w:tabs>
          <w:tab w:val="clear" w:pos="720"/>
          <w:tab w:val="num" w:pos="1080"/>
        </w:tabs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ARIMA vs. SARIMA: </w:t>
      </w:r>
    </w:p>
    <w:p w14:paraId="1B9EA85B" w14:textId="77777777" w:rsidR="00316733" w:rsidRDefault="00316733" w:rsidP="009A30A6">
      <w:pPr>
        <w:spacing w:before="100" w:beforeAutospacing="1" w:after="100" w:afterAutospacing="1" w:line="24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• SARIMA outperforms ARIMA with lower MAE and RMSE. </w:t>
      </w:r>
    </w:p>
    <w:p w14:paraId="073AED76" w14:textId="23F57BE4" w:rsidR="00316733" w:rsidRPr="00316733" w:rsidRDefault="00316733" w:rsidP="009A30A6">
      <w:pPr>
        <w:spacing w:before="100" w:beforeAutospacing="1" w:after="100" w:afterAutospacing="1" w:line="24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>• AIC/BIC values slightly favor ARIMA, but SARIMA’s improved accuracy outweighs this.</w:t>
      </w:r>
    </w:p>
    <w:p w14:paraId="082167A6" w14:textId="77777777" w:rsidR="00316733" w:rsidRDefault="00316733" w:rsidP="009A30A6">
      <w:pPr>
        <w:numPr>
          <w:ilvl w:val="0"/>
          <w:numId w:val="30"/>
        </w:numPr>
        <w:tabs>
          <w:tab w:val="clear" w:pos="720"/>
          <w:tab w:val="num" w:pos="1080"/>
        </w:tabs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EXOG SARIMA: </w:t>
      </w:r>
    </w:p>
    <w:p w14:paraId="712FC195" w14:textId="77777777" w:rsidR="00316733" w:rsidRDefault="00316733" w:rsidP="009A30A6">
      <w:pPr>
        <w:spacing w:before="100" w:beforeAutospacing="1" w:after="100" w:afterAutospacing="1" w:line="24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• Incorporating exogenous factors improved MAE, MSE, and RMSE compared to ARIMA/SARIMA. </w:t>
      </w:r>
    </w:p>
    <w:p w14:paraId="52E72CB2" w14:textId="77777777" w:rsidR="00316733" w:rsidRDefault="00316733" w:rsidP="009A30A6">
      <w:pPr>
        <w:numPr>
          <w:ilvl w:val="0"/>
          <w:numId w:val="30"/>
        </w:numPr>
        <w:tabs>
          <w:tab w:val="clear" w:pos="720"/>
          <w:tab w:val="num" w:pos="1080"/>
        </w:tabs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Random Forest: </w:t>
      </w:r>
    </w:p>
    <w:p w14:paraId="77997FE6" w14:textId="1BAD9F0A" w:rsidR="00316733" w:rsidRPr="00316733" w:rsidRDefault="00316733" w:rsidP="009A30A6">
      <w:pPr>
        <w:spacing w:before="100" w:beforeAutospacing="1" w:after="100" w:afterAutospacing="1" w:line="24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• Achieved significantly lower MAE </w:t>
      </w:r>
      <w:r w:rsidR="00ED56C9">
        <w:rPr>
          <w:rFonts w:ascii="Times New Roman" w:eastAsia="Times New Roman" w:hAnsi="Times New Roman" w:cs="Times New Roman"/>
          <w:sz w:val="24"/>
          <w:szCs w:val="24"/>
        </w:rPr>
        <w:t xml:space="preserve">and RMSE </w:t>
      </w:r>
      <w:r w:rsidRPr="00316733">
        <w:rPr>
          <w:rFonts w:ascii="Times New Roman" w:eastAsia="Times New Roman" w:hAnsi="Times New Roman" w:cs="Times New Roman"/>
          <w:sz w:val="24"/>
          <w:szCs w:val="24"/>
        </w:rPr>
        <w:t>than ARIMA</w:t>
      </w:r>
      <w:r w:rsidR="00ED56C9">
        <w:rPr>
          <w:rFonts w:ascii="Times New Roman" w:eastAsia="Times New Roman" w:hAnsi="Times New Roman" w:cs="Times New Roman"/>
          <w:sz w:val="24"/>
          <w:szCs w:val="24"/>
        </w:rPr>
        <w:t>, SARIMA</w:t>
      </w:r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proofErr w:type="spellStart"/>
      <w:r w:rsidR="00ED56C9">
        <w:rPr>
          <w:rFonts w:ascii="Times New Roman" w:eastAsia="Times New Roman" w:hAnsi="Times New Roman" w:cs="Times New Roman"/>
          <w:sz w:val="24"/>
          <w:szCs w:val="24"/>
        </w:rPr>
        <w:t>exog</w:t>
      </w:r>
      <w:proofErr w:type="spellEnd"/>
      <w:r w:rsidR="00ED56C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16733">
        <w:rPr>
          <w:rFonts w:ascii="Times New Roman" w:eastAsia="Times New Roman" w:hAnsi="Times New Roman" w:cs="Times New Roman"/>
          <w:sz w:val="24"/>
          <w:szCs w:val="24"/>
        </w:rPr>
        <w:t>SARIMA, indicating strong absolute error reduction.</w:t>
      </w:r>
    </w:p>
    <w:p w14:paraId="6F5FE962" w14:textId="77777777" w:rsidR="00316733" w:rsidRDefault="00316733" w:rsidP="009A30A6">
      <w:pPr>
        <w:numPr>
          <w:ilvl w:val="0"/>
          <w:numId w:val="30"/>
        </w:numPr>
        <w:tabs>
          <w:tab w:val="clear" w:pos="720"/>
          <w:tab w:val="num" w:pos="1080"/>
        </w:tabs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16733">
        <w:rPr>
          <w:rFonts w:ascii="Times New Roman" w:eastAsia="Times New Roman" w:hAnsi="Times New Roman" w:cs="Times New Roman"/>
          <w:sz w:val="24"/>
          <w:szCs w:val="24"/>
        </w:rPr>
        <w:t>XGBoost</w:t>
      </w:r>
      <w:proofErr w:type="spellEnd"/>
      <w:r w:rsidRPr="00316733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14:paraId="56CC8DDE" w14:textId="09AA8FEB" w:rsidR="00316733" w:rsidRPr="00316733" w:rsidRDefault="00316733" w:rsidP="009A30A6">
      <w:pPr>
        <w:spacing w:before="100" w:beforeAutospacing="1" w:after="100" w:afterAutospacing="1" w:line="24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lastRenderedPageBreak/>
        <w:t>• Higher MAE and RMSE suggest it struggles more with this dataset compared to Random Forest.</w:t>
      </w:r>
    </w:p>
    <w:p w14:paraId="1F79453E" w14:textId="77777777" w:rsidR="00ED56C9" w:rsidRDefault="00316733" w:rsidP="00ED56C9">
      <w:pPr>
        <w:numPr>
          <w:ilvl w:val="0"/>
          <w:numId w:val="30"/>
        </w:numPr>
        <w:tabs>
          <w:tab w:val="clear" w:pos="720"/>
          <w:tab w:val="num" w:pos="1080"/>
        </w:tabs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>LSTM:</w:t>
      </w:r>
    </w:p>
    <w:p w14:paraId="35C513C2" w14:textId="34F9BA0B" w:rsidR="00ED56C9" w:rsidRDefault="00ED56C9" w:rsidP="00ED56C9">
      <w:pPr>
        <w:pStyle w:val="ListParagraph"/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D56C9">
        <w:rPr>
          <w:rFonts w:ascii="Times New Roman" w:eastAsia="Times New Roman" w:hAnsi="Times New Roman" w:cs="Times New Roman"/>
          <w:sz w:val="24"/>
          <w:szCs w:val="24"/>
        </w:rPr>
        <w:t>LSTM has an extremely high MAE, suggesting it struggles with capturing COVID-19 case fluctuations effectively.</w:t>
      </w:r>
    </w:p>
    <w:p w14:paraId="0F73AB50" w14:textId="77777777" w:rsidR="00ED56C9" w:rsidRPr="00ED56C9" w:rsidRDefault="00ED56C9" w:rsidP="00ED56C9">
      <w:pPr>
        <w:pStyle w:val="ListParagraph"/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D56C9">
        <w:rPr>
          <w:rFonts w:ascii="Times New Roman" w:eastAsia="Times New Roman" w:hAnsi="Times New Roman" w:cs="Times New Roman"/>
          <w:sz w:val="24"/>
          <w:szCs w:val="24"/>
        </w:rPr>
        <w:t>LSTM performs poorly for COVID-19 predictions</w:t>
      </w:r>
    </w:p>
    <w:p w14:paraId="28A89A3A" w14:textId="77777777" w:rsidR="00316733" w:rsidRPr="00316733" w:rsidRDefault="00316733" w:rsidP="0031673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Key Takeaways: </w:t>
      </w:r>
    </w:p>
    <w:p w14:paraId="642A2CB6" w14:textId="7A88DA60" w:rsidR="00ED56C9" w:rsidRPr="00ED56C9" w:rsidRDefault="00ED56C9" w:rsidP="00ED56C9">
      <w:pPr>
        <w:numPr>
          <w:ilvl w:val="0"/>
          <w:numId w:val="38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ED56C9">
        <w:rPr>
          <w:rFonts w:ascii="Times New Roman" w:eastAsia="Times New Roman" w:hAnsi="Times New Roman" w:cs="Times New Roman"/>
          <w:sz w:val="24"/>
          <w:szCs w:val="24"/>
        </w:rPr>
        <w:t xml:space="preserve">Random Forest and </w:t>
      </w:r>
      <w:proofErr w:type="spellStart"/>
      <w:r w:rsidRPr="00ED56C9">
        <w:rPr>
          <w:rFonts w:ascii="Times New Roman" w:eastAsia="Times New Roman" w:hAnsi="Times New Roman" w:cs="Times New Roman"/>
          <w:sz w:val="24"/>
          <w:szCs w:val="24"/>
        </w:rPr>
        <w:t>exogSARIMA</w:t>
      </w:r>
      <w:proofErr w:type="spellEnd"/>
      <w:r w:rsidRPr="00ED56C9">
        <w:rPr>
          <w:rFonts w:ascii="Times New Roman" w:eastAsia="Times New Roman" w:hAnsi="Times New Roman" w:cs="Times New Roman"/>
          <w:sz w:val="24"/>
          <w:szCs w:val="24"/>
        </w:rPr>
        <w:t xml:space="preserve"> outperform other models</w:t>
      </w:r>
    </w:p>
    <w:p w14:paraId="41021C08" w14:textId="77777777" w:rsidR="00ED56C9" w:rsidRPr="00ED56C9" w:rsidRDefault="00ED56C9" w:rsidP="00ED56C9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D56C9">
        <w:rPr>
          <w:rFonts w:ascii="Times New Roman" w:eastAsia="Times New Roman" w:hAnsi="Times New Roman" w:cs="Times New Roman"/>
          <w:sz w:val="24"/>
          <w:szCs w:val="24"/>
        </w:rPr>
        <w:t>LSTM performs poorly</w:t>
      </w:r>
    </w:p>
    <w:p w14:paraId="08FA378D" w14:textId="77777777" w:rsidR="00ED56C9" w:rsidRPr="00ED56C9" w:rsidRDefault="00ED56C9" w:rsidP="00ED56C9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D56C9">
        <w:rPr>
          <w:rFonts w:ascii="Times New Roman" w:eastAsia="Times New Roman" w:hAnsi="Times New Roman" w:cs="Times New Roman"/>
          <w:sz w:val="24"/>
          <w:szCs w:val="24"/>
        </w:rPr>
        <w:t>Traditional Time-Series Models Show Moderate Performance</w:t>
      </w:r>
    </w:p>
    <w:p w14:paraId="0231CB22" w14:textId="77777777" w:rsidR="00ED56C9" w:rsidRPr="00ED56C9" w:rsidRDefault="00ED56C9" w:rsidP="00ED56C9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ED56C9">
        <w:rPr>
          <w:rFonts w:ascii="Times New Roman" w:eastAsia="Times New Roman" w:hAnsi="Times New Roman" w:cs="Times New Roman"/>
          <w:sz w:val="24"/>
          <w:szCs w:val="24"/>
        </w:rPr>
        <w:t>XGBoost</w:t>
      </w:r>
      <w:proofErr w:type="spellEnd"/>
      <w:r w:rsidRPr="00ED56C9">
        <w:rPr>
          <w:rFonts w:ascii="Times New Roman" w:eastAsia="Times New Roman" w:hAnsi="Times New Roman" w:cs="Times New Roman"/>
          <w:sz w:val="24"/>
          <w:szCs w:val="24"/>
        </w:rPr>
        <w:t xml:space="preserve"> shows mixed results</w:t>
      </w:r>
    </w:p>
    <w:p w14:paraId="2BBBFAFF" w14:textId="4B4A7F96" w:rsidR="008F03FB" w:rsidRDefault="00316733" w:rsidP="00ED56C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6733">
        <w:rPr>
          <w:rFonts w:ascii="Times New Roman" w:eastAsia="Times New Roman" w:hAnsi="Times New Roman" w:cs="Times New Roman"/>
          <w:sz w:val="24"/>
          <w:szCs w:val="24"/>
        </w:rPr>
        <w:t>Final Model Performance Comparison:</w:t>
      </w:r>
    </w:p>
    <w:tbl>
      <w:tblPr>
        <w:tblW w:w="7035" w:type="dxa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16"/>
        <w:gridCol w:w="2052"/>
        <w:gridCol w:w="2067"/>
      </w:tblGrid>
      <w:tr w:rsidR="00ED56C9" w:rsidRPr="00ED56C9" w14:paraId="185425F0" w14:textId="77777777" w:rsidTr="00ED56C9">
        <w:trPr>
          <w:trHeight w:val="281"/>
          <w:tblHeader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0A65683" w14:textId="77777777" w:rsidR="00ED56C9" w:rsidRPr="00ED56C9" w:rsidRDefault="00ED56C9" w:rsidP="00ED56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D56C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ode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851A7D3" w14:textId="77777777" w:rsidR="00ED56C9" w:rsidRPr="00ED56C9" w:rsidRDefault="00ED56C9" w:rsidP="00ED56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D56C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FA00106" w14:textId="77777777" w:rsidR="00ED56C9" w:rsidRPr="00ED56C9" w:rsidRDefault="00ED56C9" w:rsidP="00ED56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D56C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MSE</w:t>
            </w:r>
          </w:p>
        </w:tc>
      </w:tr>
      <w:tr w:rsidR="00ED56C9" w:rsidRPr="00ED56C9" w14:paraId="4E799880" w14:textId="77777777" w:rsidTr="00ED56C9">
        <w:trPr>
          <w:trHeight w:val="271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F402B19" w14:textId="58EE9C49" w:rsidR="00ED56C9" w:rsidRPr="00ED56C9" w:rsidRDefault="00ED56C9" w:rsidP="00ED56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D56C9">
              <w:rPr>
                <w:rFonts w:ascii="Times New Roman" w:eastAsia="Times New Roman" w:hAnsi="Times New Roman" w:cs="Times New Roman"/>
                <w:sz w:val="24"/>
                <w:szCs w:val="24"/>
              </w:rPr>
              <w:t>ARIM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BC23FCB" w14:textId="198A2829" w:rsidR="00ED56C9" w:rsidRPr="00ED56C9" w:rsidRDefault="00ED56C9" w:rsidP="00ED56C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D56C9">
              <w:rPr>
                <w:rFonts w:ascii="Times New Roman" w:eastAsia="Times New Roman" w:hAnsi="Times New Roman" w:cs="Times New Roman"/>
                <w:sz w:val="24"/>
                <w:szCs w:val="24"/>
              </w:rPr>
              <w:t>134360.8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615FCD4" w14:textId="64337486" w:rsidR="00ED56C9" w:rsidRPr="00ED56C9" w:rsidRDefault="00ED56C9" w:rsidP="00ED56C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D56C9">
              <w:rPr>
                <w:rFonts w:ascii="Times New Roman" w:eastAsia="Times New Roman" w:hAnsi="Times New Roman" w:cs="Times New Roman"/>
                <w:sz w:val="24"/>
                <w:szCs w:val="24"/>
              </w:rPr>
              <w:t>157527.53</w:t>
            </w:r>
          </w:p>
        </w:tc>
      </w:tr>
      <w:tr w:rsidR="00ED56C9" w:rsidRPr="00ED56C9" w14:paraId="35855C15" w14:textId="77777777" w:rsidTr="00ED56C9">
        <w:trPr>
          <w:trHeight w:val="271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9DC401E" w14:textId="5D5BE0C7" w:rsidR="00ED56C9" w:rsidRPr="00ED56C9" w:rsidRDefault="00ED56C9" w:rsidP="00ED56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D56C9">
              <w:rPr>
                <w:rFonts w:ascii="Times New Roman" w:eastAsia="Times New Roman" w:hAnsi="Times New Roman" w:cs="Times New Roman"/>
                <w:sz w:val="24"/>
                <w:szCs w:val="24"/>
              </w:rPr>
              <w:t>SARIM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1947BAB" w14:textId="250A2B66" w:rsidR="00ED56C9" w:rsidRPr="00ED56C9" w:rsidRDefault="00ED56C9" w:rsidP="00ED56C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D56C9">
              <w:rPr>
                <w:rFonts w:ascii="Times New Roman" w:eastAsia="Times New Roman" w:hAnsi="Times New Roman" w:cs="Times New Roman"/>
                <w:sz w:val="24"/>
                <w:szCs w:val="24"/>
              </w:rPr>
              <w:t>97100.1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8590E83" w14:textId="122F9F0E" w:rsidR="00ED56C9" w:rsidRPr="00ED56C9" w:rsidRDefault="00ED56C9" w:rsidP="00ED56C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D56C9">
              <w:rPr>
                <w:rFonts w:ascii="Times New Roman" w:eastAsia="Times New Roman" w:hAnsi="Times New Roman" w:cs="Times New Roman"/>
                <w:sz w:val="24"/>
                <w:szCs w:val="24"/>
              </w:rPr>
              <w:t>128000.76</w:t>
            </w:r>
          </w:p>
        </w:tc>
      </w:tr>
      <w:tr w:rsidR="00ED56C9" w:rsidRPr="00ED56C9" w14:paraId="226ABE3C" w14:textId="77777777" w:rsidTr="00ED56C9">
        <w:trPr>
          <w:trHeight w:val="281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82A6D0A" w14:textId="152C5185" w:rsidR="00ED56C9" w:rsidRPr="00ED56C9" w:rsidRDefault="00ED56C9" w:rsidP="00ED56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D56C9">
              <w:rPr>
                <w:rFonts w:ascii="Times New Roman" w:eastAsia="Times New Roman" w:hAnsi="Times New Roman" w:cs="Times New Roman"/>
                <w:sz w:val="24"/>
                <w:szCs w:val="24"/>
              </w:rPr>
              <w:t>exogSARIMA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EA6098C" w14:textId="47F59C00" w:rsidR="00ED56C9" w:rsidRPr="00ED56C9" w:rsidRDefault="00ED56C9" w:rsidP="00ED56C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D56C9">
              <w:rPr>
                <w:rFonts w:ascii="Times New Roman" w:eastAsia="Times New Roman" w:hAnsi="Times New Roman" w:cs="Times New Roman"/>
                <w:sz w:val="24"/>
                <w:szCs w:val="24"/>
              </w:rPr>
              <w:t>79852.1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2C935CB" w14:textId="346E8384" w:rsidR="00ED56C9" w:rsidRPr="00ED56C9" w:rsidRDefault="00ED56C9" w:rsidP="00ED56C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D56C9">
              <w:rPr>
                <w:rFonts w:ascii="Times New Roman" w:eastAsia="Times New Roman" w:hAnsi="Times New Roman" w:cs="Times New Roman"/>
                <w:sz w:val="24"/>
                <w:szCs w:val="24"/>
              </w:rPr>
              <w:t>93150.65</w:t>
            </w:r>
          </w:p>
        </w:tc>
      </w:tr>
      <w:tr w:rsidR="00ED56C9" w:rsidRPr="00ED56C9" w14:paraId="78AA015B" w14:textId="77777777" w:rsidTr="00ED56C9">
        <w:trPr>
          <w:trHeight w:val="271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410C3C8" w14:textId="16AC3A97" w:rsidR="00ED56C9" w:rsidRPr="00ED56C9" w:rsidRDefault="00ED56C9" w:rsidP="00ED56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D56C9">
              <w:rPr>
                <w:rFonts w:ascii="Times New Roman" w:eastAsia="Times New Roman" w:hAnsi="Times New Roman" w:cs="Times New Roman"/>
                <w:sz w:val="24"/>
                <w:szCs w:val="24"/>
              </w:rPr>
              <w:t>Random Fores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233D481" w14:textId="0EB83ECA" w:rsidR="00ED56C9" w:rsidRPr="00ED56C9" w:rsidRDefault="00ED56C9" w:rsidP="00ED56C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D56C9">
              <w:rPr>
                <w:rFonts w:ascii="Times New Roman" w:eastAsia="Times New Roman" w:hAnsi="Times New Roman" w:cs="Times New Roman"/>
                <w:sz w:val="24"/>
                <w:szCs w:val="24"/>
              </w:rPr>
              <w:t>68322.6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96C34A6" w14:textId="4D4D8B12" w:rsidR="00ED56C9" w:rsidRPr="00ED56C9" w:rsidRDefault="00ED56C9" w:rsidP="00ED56C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D56C9">
              <w:rPr>
                <w:rFonts w:ascii="Times New Roman" w:eastAsia="Times New Roman" w:hAnsi="Times New Roman" w:cs="Times New Roman"/>
                <w:sz w:val="24"/>
                <w:szCs w:val="24"/>
              </w:rPr>
              <w:t>81348.77</w:t>
            </w:r>
          </w:p>
        </w:tc>
      </w:tr>
      <w:tr w:rsidR="00ED56C9" w:rsidRPr="00ED56C9" w14:paraId="67A61293" w14:textId="77777777" w:rsidTr="00ED56C9">
        <w:trPr>
          <w:trHeight w:val="281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D02FE64" w14:textId="7189447E" w:rsidR="00ED56C9" w:rsidRPr="00ED56C9" w:rsidRDefault="00ED56C9" w:rsidP="00ED56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D56C9">
              <w:rPr>
                <w:rFonts w:ascii="Times New Roman" w:eastAsia="Times New Roman" w:hAnsi="Times New Roman" w:cs="Times New Roman"/>
                <w:sz w:val="24"/>
                <w:szCs w:val="24"/>
              </w:rPr>
              <w:t>XGBoost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6E5FF65" w14:textId="32DD1A84" w:rsidR="00ED56C9" w:rsidRPr="00ED56C9" w:rsidRDefault="00ED56C9" w:rsidP="00ED56C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D56C9">
              <w:rPr>
                <w:rFonts w:ascii="Times New Roman" w:eastAsia="Times New Roman" w:hAnsi="Times New Roman" w:cs="Times New Roman"/>
                <w:sz w:val="24"/>
                <w:szCs w:val="24"/>
              </w:rPr>
              <w:t>122012.0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083A0F5" w14:textId="674EFFC9" w:rsidR="00ED56C9" w:rsidRPr="00ED56C9" w:rsidRDefault="00ED56C9" w:rsidP="00ED56C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D56C9">
              <w:rPr>
                <w:rFonts w:ascii="Times New Roman" w:eastAsia="Times New Roman" w:hAnsi="Times New Roman" w:cs="Times New Roman"/>
                <w:sz w:val="24"/>
                <w:szCs w:val="24"/>
              </w:rPr>
              <w:t>181259.31</w:t>
            </w:r>
          </w:p>
        </w:tc>
      </w:tr>
      <w:tr w:rsidR="00ED56C9" w:rsidRPr="00ED56C9" w14:paraId="4121111A" w14:textId="77777777" w:rsidTr="00ED56C9">
        <w:trPr>
          <w:trHeight w:val="271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9238D1B" w14:textId="6932E90C" w:rsidR="00ED56C9" w:rsidRPr="00ED56C9" w:rsidRDefault="00ED56C9" w:rsidP="00ED56C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ED56C9">
              <w:rPr>
                <w:rFonts w:ascii="Times New Roman" w:eastAsia="Times New Roman" w:hAnsi="Times New Roman" w:cs="Times New Roman"/>
                <w:sz w:val="24"/>
                <w:szCs w:val="24"/>
              </w:rPr>
              <w:t>LSTM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3E940BE" w14:textId="5CB7A6F2" w:rsidR="00ED56C9" w:rsidRPr="00ED56C9" w:rsidRDefault="00ED56C9" w:rsidP="00ED56C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D56C9">
              <w:rPr>
                <w:rFonts w:ascii="Times New Roman" w:eastAsia="Times New Roman" w:hAnsi="Times New Roman" w:cs="Times New Roman"/>
                <w:sz w:val="24"/>
                <w:szCs w:val="24"/>
              </w:rPr>
              <w:t>411905.4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6657D21" w14:textId="0C8C8575" w:rsidR="00ED56C9" w:rsidRPr="00ED56C9" w:rsidRDefault="00ED56C9" w:rsidP="00ED56C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D56C9">
              <w:rPr>
                <w:rFonts w:ascii="Times New Roman" w:eastAsia="Times New Roman" w:hAnsi="Times New Roman" w:cs="Times New Roman"/>
                <w:sz w:val="24"/>
                <w:szCs w:val="24"/>
              </w:rPr>
              <w:t>93155.53</w:t>
            </w:r>
          </w:p>
        </w:tc>
      </w:tr>
    </w:tbl>
    <w:p w14:paraId="35C3E6EF" w14:textId="592FD894" w:rsidR="00445BE2" w:rsidRPr="00697562" w:rsidRDefault="00316733" w:rsidP="0031673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7562">
        <w:rPr>
          <w:rFonts w:ascii="Times New Roman" w:eastAsia="Times New Roman" w:hAnsi="Times New Roman" w:cs="Times New Roman"/>
          <w:sz w:val="24"/>
          <w:szCs w:val="24"/>
        </w:rPr>
        <w:t xml:space="preserve">The final report concludes that </w:t>
      </w:r>
      <w:r w:rsidR="00697562">
        <w:rPr>
          <w:rFonts w:ascii="Times New Roman" w:hAnsi="Times New Roman" w:cs="Times New Roman"/>
          <w:sz w:val="24"/>
          <w:szCs w:val="24"/>
        </w:rPr>
        <w:t>b</w:t>
      </w:r>
      <w:r w:rsidR="00ED56C9" w:rsidRPr="00697562">
        <w:rPr>
          <w:rFonts w:ascii="Times New Roman" w:hAnsi="Times New Roman" w:cs="Times New Roman"/>
          <w:sz w:val="24"/>
          <w:szCs w:val="24"/>
        </w:rPr>
        <w:t xml:space="preserve">y leveraging </w:t>
      </w:r>
      <w:r w:rsidR="00ED56C9" w:rsidRPr="00697562">
        <w:rPr>
          <w:rStyle w:val="Strong"/>
          <w:rFonts w:ascii="Times New Roman" w:hAnsi="Times New Roman" w:cs="Times New Roman"/>
          <w:sz w:val="24"/>
          <w:szCs w:val="24"/>
        </w:rPr>
        <w:t xml:space="preserve">Random Forest and </w:t>
      </w:r>
      <w:proofErr w:type="spellStart"/>
      <w:r w:rsidR="00ED56C9" w:rsidRPr="00697562">
        <w:rPr>
          <w:rStyle w:val="Strong"/>
          <w:rFonts w:ascii="Times New Roman" w:hAnsi="Times New Roman" w:cs="Times New Roman"/>
          <w:sz w:val="24"/>
          <w:szCs w:val="24"/>
        </w:rPr>
        <w:t>exogSARIMA</w:t>
      </w:r>
      <w:proofErr w:type="spellEnd"/>
      <w:r w:rsidR="00ED56C9" w:rsidRPr="00697562">
        <w:rPr>
          <w:rFonts w:ascii="Times New Roman" w:hAnsi="Times New Roman" w:cs="Times New Roman"/>
          <w:sz w:val="24"/>
          <w:szCs w:val="24"/>
        </w:rPr>
        <w:t>, decision-makers can enhance forecasting precision, optimize resource allocation, and develop proactive strategies for future pandemics</w:t>
      </w:r>
      <w:r w:rsidR="00ED56C9" w:rsidRPr="00697562">
        <w:rPr>
          <w:rFonts w:ascii="Times New Roman" w:hAnsi="Times New Roman" w:cs="Times New Roman"/>
          <w:sz w:val="24"/>
          <w:szCs w:val="24"/>
        </w:rPr>
        <w:t>.</w:t>
      </w:r>
    </w:p>
    <w:p w14:paraId="24A27AF8" w14:textId="0DE752B4" w:rsidR="00445BE2" w:rsidRPr="00651DAF" w:rsidRDefault="00445BE2" w:rsidP="0031673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51DA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Link for the </w:t>
      </w:r>
      <w:proofErr w:type="spellStart"/>
      <w:r w:rsidRPr="00651DAF">
        <w:rPr>
          <w:rFonts w:ascii="Times New Roman" w:eastAsia="Times New Roman" w:hAnsi="Times New Roman" w:cs="Times New Roman"/>
          <w:b/>
          <w:bCs/>
          <w:sz w:val="24"/>
          <w:szCs w:val="24"/>
        </w:rPr>
        <w:t>Jupyter</w:t>
      </w:r>
      <w:proofErr w:type="spellEnd"/>
      <w:r w:rsidRPr="00651DA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Notebook:</w:t>
      </w:r>
    </w:p>
    <w:p w14:paraId="5B47C82B" w14:textId="09E029FE" w:rsidR="00651DAF" w:rsidRDefault="00651DAF" w:rsidP="0031673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7" w:history="1">
        <w:r w:rsidRPr="0055383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github.com/preetikumar20/Capstone_Covid19/blob/a871861f8f05c0c51227f05e58bcdd50e33ce2d5/final_capstone_preetidubey.ipynb</w:t>
        </w:r>
      </w:hyperlink>
    </w:p>
    <w:p w14:paraId="2E9460E5" w14:textId="77777777" w:rsidR="00651DAF" w:rsidRDefault="00651DAF" w:rsidP="0031673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DEF814F" w14:textId="77777777" w:rsidR="00445BE2" w:rsidRPr="00316733" w:rsidRDefault="00445BE2" w:rsidP="0031673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5D05D76" w14:textId="77777777" w:rsidR="00A00656" w:rsidRPr="008F03FB" w:rsidRDefault="00A00656" w:rsidP="008F03FB">
      <w:pPr>
        <w:pStyle w:val="ListParagraph"/>
        <w:spacing w:after="0" w:line="240" w:lineRule="auto"/>
        <w:ind w:left="284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sectPr w:rsidR="00A00656" w:rsidRPr="008F03FB" w:rsidSect="0020470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62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B11155" w14:textId="77777777" w:rsidR="007F55D5" w:rsidRDefault="007F55D5" w:rsidP="002C4854">
      <w:pPr>
        <w:spacing w:after="0" w:line="240" w:lineRule="auto"/>
      </w:pPr>
      <w:r>
        <w:separator/>
      </w:r>
    </w:p>
  </w:endnote>
  <w:endnote w:type="continuationSeparator" w:id="0">
    <w:p w14:paraId="707322AF" w14:textId="77777777" w:rsidR="007F55D5" w:rsidRDefault="007F55D5" w:rsidP="002C48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1CC955" w14:textId="77777777" w:rsidR="003B10B5" w:rsidRDefault="003B10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Roboto" w:hAnsi="Roboto"/>
        <w:b/>
        <w:bCs/>
        <w:sz w:val="20"/>
        <w:szCs w:val="20"/>
      </w:rPr>
      <w:id w:val="-1051227763"/>
      <w:docPartObj>
        <w:docPartGallery w:val="Page Numbers (Bottom of Page)"/>
        <w:docPartUnique/>
      </w:docPartObj>
    </w:sdtPr>
    <w:sdtContent>
      <w:sdt>
        <w:sdtPr>
          <w:rPr>
            <w:rFonts w:ascii="Roboto" w:hAnsi="Roboto"/>
            <w:b/>
            <w:bCs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Content>
          <w:p w14:paraId="2DD289F8" w14:textId="7DB4EEC2" w:rsidR="002C4854" w:rsidRPr="002C4854" w:rsidRDefault="00CE7F9B" w:rsidP="00E06231">
            <w:pPr>
              <w:pStyle w:val="Footer"/>
              <w:jc w:val="right"/>
              <w:rPr>
                <w:rFonts w:ascii="Roboto" w:hAnsi="Roboto"/>
                <w:b/>
                <w:bCs/>
                <w:sz w:val="20"/>
                <w:szCs w:val="20"/>
              </w:rPr>
            </w:pPr>
            <w:r w:rsidRPr="002C4854">
              <w:rPr>
                <w:rFonts w:ascii="Roboto" w:hAnsi="Roboto"/>
                <w:b/>
                <w:bCs/>
                <w:sz w:val="20"/>
                <w:szCs w:val="20"/>
              </w:rPr>
              <w:tab/>
            </w:r>
            <w:r w:rsidR="002C4854" w:rsidRPr="002C4854">
              <w:rPr>
                <w:rFonts w:ascii="Roboto" w:hAnsi="Roboto"/>
                <w:b/>
                <w:bCs/>
                <w:sz w:val="20"/>
                <w:szCs w:val="20"/>
              </w:rPr>
              <w:t xml:space="preserve"> Page </w:t>
            </w:r>
            <w:r w:rsidR="002C4854" w:rsidRPr="002C4854">
              <w:rPr>
                <w:rFonts w:ascii="Roboto" w:hAnsi="Roboto"/>
                <w:b/>
                <w:bCs/>
                <w:sz w:val="20"/>
                <w:szCs w:val="20"/>
              </w:rPr>
              <w:fldChar w:fldCharType="begin"/>
            </w:r>
            <w:r w:rsidR="002C4854" w:rsidRPr="002C4854">
              <w:rPr>
                <w:rFonts w:ascii="Roboto" w:hAnsi="Roboto"/>
                <w:b/>
                <w:bCs/>
                <w:sz w:val="20"/>
                <w:szCs w:val="20"/>
              </w:rPr>
              <w:instrText xml:space="preserve"> PAGE </w:instrText>
            </w:r>
            <w:r w:rsidR="002C4854" w:rsidRPr="002C4854">
              <w:rPr>
                <w:rFonts w:ascii="Roboto" w:hAnsi="Roboto"/>
                <w:b/>
                <w:bCs/>
                <w:sz w:val="20"/>
                <w:szCs w:val="20"/>
              </w:rPr>
              <w:fldChar w:fldCharType="separate"/>
            </w:r>
            <w:r w:rsidR="002C4854" w:rsidRPr="002C4854">
              <w:rPr>
                <w:rFonts w:ascii="Roboto" w:hAnsi="Roboto"/>
                <w:b/>
                <w:bCs/>
                <w:noProof/>
                <w:sz w:val="20"/>
                <w:szCs w:val="20"/>
              </w:rPr>
              <w:t>2</w:t>
            </w:r>
            <w:r w:rsidR="002C4854" w:rsidRPr="002C4854">
              <w:rPr>
                <w:rFonts w:ascii="Roboto" w:hAnsi="Roboto"/>
                <w:b/>
                <w:bCs/>
                <w:sz w:val="20"/>
                <w:szCs w:val="20"/>
              </w:rPr>
              <w:fldChar w:fldCharType="end"/>
            </w:r>
            <w:r w:rsidR="002C4854" w:rsidRPr="002C4854">
              <w:rPr>
                <w:rFonts w:ascii="Roboto" w:hAnsi="Roboto"/>
                <w:b/>
                <w:bCs/>
                <w:sz w:val="20"/>
                <w:szCs w:val="20"/>
              </w:rPr>
              <w:t xml:space="preserve"> of </w:t>
            </w:r>
            <w:r w:rsidR="00770A83">
              <w:rPr>
                <w:rFonts w:ascii="Roboto" w:hAnsi="Roboto"/>
                <w:b/>
                <w:bCs/>
                <w:sz w:val="20"/>
                <w:szCs w:val="20"/>
              </w:rPr>
              <w:t>1</w:t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1FEE95" w14:textId="77777777" w:rsidR="003B10B5" w:rsidRDefault="003B10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7A70FA" w14:textId="77777777" w:rsidR="007F55D5" w:rsidRDefault="007F55D5" w:rsidP="002C4854">
      <w:pPr>
        <w:spacing w:after="0" w:line="240" w:lineRule="auto"/>
      </w:pPr>
      <w:r>
        <w:separator/>
      </w:r>
    </w:p>
  </w:footnote>
  <w:footnote w:type="continuationSeparator" w:id="0">
    <w:p w14:paraId="1C621BA5" w14:textId="77777777" w:rsidR="007F55D5" w:rsidRDefault="007F55D5" w:rsidP="002C48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51B6E0" w14:textId="77777777" w:rsidR="003B10B5" w:rsidRDefault="003B10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EC696C" w14:textId="77777777" w:rsidR="002C4854" w:rsidRPr="00726210" w:rsidRDefault="002C4854" w:rsidP="002C4854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3953B43" wp14:editId="285DD5AA">
          <wp:simplePos x="0" y="0"/>
          <wp:positionH relativeFrom="page">
            <wp:align>left</wp:align>
          </wp:positionH>
          <wp:positionV relativeFrom="paragraph">
            <wp:posOffset>-447675</wp:posOffset>
          </wp:positionV>
          <wp:extent cx="7772400" cy="898656"/>
          <wp:effectExtent l="0" t="0" r="0" b="0"/>
          <wp:wrapNone/>
          <wp:docPr id="1286399582" name="Picture 1286399582">
            <a:extLst xmlns:a="http://schemas.openxmlformats.org/drawingml/2006/main">
              <a:ext uri="{FF2B5EF4-FFF2-40B4-BE49-F238E27FC236}">
                <a16:creationId xmlns:a16="http://schemas.microsoft.com/office/drawing/2014/main" id="{9EE41976-290A-4B8D-A29F-CDA8513A1F2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FF2B5EF4-FFF2-40B4-BE49-F238E27FC236}">
                        <a16:creationId xmlns:a16="http://schemas.microsoft.com/office/drawing/2014/main" id="{9EE41976-290A-4B8D-A29F-CDA8513A1F27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/>
                </pic:blipFill>
                <pic:spPr>
                  <a:xfrm>
                    <a:off x="0" y="0"/>
                    <a:ext cx="7772400" cy="8986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E34682F" w14:textId="77777777" w:rsidR="002C4854" w:rsidRDefault="002C485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F9D59A" w14:textId="77777777" w:rsidR="003B10B5" w:rsidRDefault="003B10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61479"/>
    <w:multiLevelType w:val="multilevel"/>
    <w:tmpl w:val="15EE9B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630F30"/>
    <w:multiLevelType w:val="hybridMultilevel"/>
    <w:tmpl w:val="C906633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046F13"/>
    <w:multiLevelType w:val="multilevel"/>
    <w:tmpl w:val="1180A7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4C2422C"/>
    <w:multiLevelType w:val="multilevel"/>
    <w:tmpl w:val="B5AC3C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63A0611"/>
    <w:multiLevelType w:val="multilevel"/>
    <w:tmpl w:val="E1E82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94C5167"/>
    <w:multiLevelType w:val="multilevel"/>
    <w:tmpl w:val="54F4973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9D44899"/>
    <w:multiLevelType w:val="hybridMultilevel"/>
    <w:tmpl w:val="770C9B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Ø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Ø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Ø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Ø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Ø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Ø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Ø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Ø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054D7F"/>
    <w:multiLevelType w:val="hybridMultilevel"/>
    <w:tmpl w:val="96083C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EF444D"/>
    <w:multiLevelType w:val="hybridMultilevel"/>
    <w:tmpl w:val="1488F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EB00D5"/>
    <w:multiLevelType w:val="multilevel"/>
    <w:tmpl w:val="48F0AE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77217DE"/>
    <w:multiLevelType w:val="multilevel"/>
    <w:tmpl w:val="1AE6381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B4B5146"/>
    <w:multiLevelType w:val="multilevel"/>
    <w:tmpl w:val="6AB887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1CC34E2"/>
    <w:multiLevelType w:val="multilevel"/>
    <w:tmpl w:val="10C013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44E7911"/>
    <w:multiLevelType w:val="multilevel"/>
    <w:tmpl w:val="F09670F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C305C17"/>
    <w:multiLevelType w:val="hybridMultilevel"/>
    <w:tmpl w:val="D110DAB4"/>
    <w:lvl w:ilvl="0" w:tplc="3320B2DE">
      <w:start w:val="1"/>
      <w:numFmt w:val="decimal"/>
      <w:pStyle w:val="BHNumberedList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CD761B6"/>
    <w:multiLevelType w:val="multilevel"/>
    <w:tmpl w:val="78B2AC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170467A"/>
    <w:multiLevelType w:val="multilevel"/>
    <w:tmpl w:val="00F0635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0413058"/>
    <w:multiLevelType w:val="hybridMultilevel"/>
    <w:tmpl w:val="9E5A503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41BE5B4F"/>
    <w:multiLevelType w:val="multilevel"/>
    <w:tmpl w:val="4942EE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30B33EE"/>
    <w:multiLevelType w:val="multilevel"/>
    <w:tmpl w:val="FE803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395678B"/>
    <w:multiLevelType w:val="hybridMultilevel"/>
    <w:tmpl w:val="A19E9B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6C64D2E"/>
    <w:multiLevelType w:val="hybridMultilevel"/>
    <w:tmpl w:val="2C4CE26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01A377F"/>
    <w:multiLevelType w:val="hybridMultilevel"/>
    <w:tmpl w:val="627E151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51446719"/>
    <w:multiLevelType w:val="multilevel"/>
    <w:tmpl w:val="CFFCAF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36750FF"/>
    <w:multiLevelType w:val="hybridMultilevel"/>
    <w:tmpl w:val="0CF2021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5676361D"/>
    <w:multiLevelType w:val="hybridMultilevel"/>
    <w:tmpl w:val="1AC8B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D770F2"/>
    <w:multiLevelType w:val="hybridMultilevel"/>
    <w:tmpl w:val="68CAA5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5DCC271B"/>
    <w:multiLevelType w:val="multilevel"/>
    <w:tmpl w:val="BE041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EF536BC"/>
    <w:multiLevelType w:val="hybridMultilevel"/>
    <w:tmpl w:val="47F8733C"/>
    <w:lvl w:ilvl="0" w:tplc="5CC2E52E">
      <w:start w:val="1"/>
      <w:numFmt w:val="lowerLetter"/>
      <w:lvlText w:val="%1."/>
      <w:lvlJc w:val="left"/>
      <w:pPr>
        <w:ind w:left="1080" w:hanging="360"/>
      </w:pPr>
      <w:rPr>
        <w:rFonts w:ascii="Roboto" w:eastAsia="Calibri" w:hAnsi="Roboto" w:cs="Helvetica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CF83D41"/>
    <w:multiLevelType w:val="hybridMultilevel"/>
    <w:tmpl w:val="5742DA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01C4214"/>
    <w:multiLevelType w:val="multilevel"/>
    <w:tmpl w:val="65EC6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1DC4D7B"/>
    <w:multiLevelType w:val="multilevel"/>
    <w:tmpl w:val="3CA27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3E202A4"/>
    <w:multiLevelType w:val="hybridMultilevel"/>
    <w:tmpl w:val="E6061230"/>
    <w:lvl w:ilvl="0" w:tplc="F7A8B3EC">
      <w:start w:val="1"/>
      <w:numFmt w:val="bullet"/>
      <w:lvlText w:val="Ø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E47022" w:tentative="1">
      <w:start w:val="1"/>
      <w:numFmt w:val="bullet"/>
      <w:lvlText w:val="Ø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8A87A52" w:tentative="1">
      <w:start w:val="1"/>
      <w:numFmt w:val="bullet"/>
      <w:lvlText w:val="Ø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BEC436" w:tentative="1">
      <w:start w:val="1"/>
      <w:numFmt w:val="bullet"/>
      <w:lvlText w:val="Ø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F22AB88" w:tentative="1">
      <w:start w:val="1"/>
      <w:numFmt w:val="bullet"/>
      <w:lvlText w:val="Ø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B9C6CD6" w:tentative="1">
      <w:start w:val="1"/>
      <w:numFmt w:val="bullet"/>
      <w:lvlText w:val="Ø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49C2026" w:tentative="1">
      <w:start w:val="1"/>
      <w:numFmt w:val="bullet"/>
      <w:lvlText w:val="Ø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690A6DE" w:tentative="1">
      <w:start w:val="1"/>
      <w:numFmt w:val="bullet"/>
      <w:lvlText w:val="Ø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A3EE9D8" w:tentative="1">
      <w:start w:val="1"/>
      <w:numFmt w:val="bullet"/>
      <w:lvlText w:val="Ø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35042489">
    <w:abstractNumId w:val="14"/>
  </w:num>
  <w:num w:numId="2" w16cid:durableId="2092507288">
    <w:abstractNumId w:val="3"/>
  </w:num>
  <w:num w:numId="3" w16cid:durableId="567107228">
    <w:abstractNumId w:val="11"/>
    <w:lvlOverride w:ilvl="0">
      <w:lvl w:ilvl="0">
        <w:numFmt w:val="decimal"/>
        <w:lvlText w:val="%1."/>
        <w:lvlJc w:val="left"/>
      </w:lvl>
    </w:lvlOverride>
  </w:num>
  <w:num w:numId="4" w16cid:durableId="803354854">
    <w:abstractNumId w:val="11"/>
    <w:lvlOverride w:ilvl="0">
      <w:lvl w:ilvl="0">
        <w:numFmt w:val="decimal"/>
        <w:lvlText w:val="%1."/>
        <w:lvlJc w:val="left"/>
      </w:lvl>
    </w:lvlOverride>
  </w:num>
  <w:num w:numId="5" w16cid:durableId="222180553">
    <w:abstractNumId w:val="11"/>
    <w:lvlOverride w:ilvl="0">
      <w:lvl w:ilvl="0">
        <w:numFmt w:val="decimal"/>
        <w:lvlText w:val="%1."/>
        <w:lvlJc w:val="left"/>
      </w:lvl>
    </w:lvlOverride>
  </w:num>
  <w:num w:numId="6" w16cid:durableId="475295379">
    <w:abstractNumId w:val="11"/>
    <w:lvlOverride w:ilvl="1">
      <w:lvl w:ilvl="1">
        <w:numFmt w:val="lowerLetter"/>
        <w:lvlText w:val="%2."/>
        <w:lvlJc w:val="left"/>
      </w:lvl>
    </w:lvlOverride>
  </w:num>
  <w:num w:numId="7" w16cid:durableId="1022168896">
    <w:abstractNumId w:val="11"/>
    <w:lvlOverride w:ilvl="1">
      <w:lvl w:ilvl="1">
        <w:numFmt w:val="lowerLetter"/>
        <w:lvlText w:val="%2."/>
        <w:lvlJc w:val="left"/>
      </w:lvl>
    </w:lvlOverride>
  </w:num>
  <w:num w:numId="8" w16cid:durableId="760839575">
    <w:abstractNumId w:val="11"/>
    <w:lvlOverride w:ilvl="1">
      <w:lvl w:ilvl="1">
        <w:numFmt w:val="lowerLetter"/>
        <w:lvlText w:val="%2."/>
        <w:lvlJc w:val="left"/>
      </w:lvl>
    </w:lvlOverride>
  </w:num>
  <w:num w:numId="9" w16cid:durableId="1335762920">
    <w:abstractNumId w:val="12"/>
  </w:num>
  <w:num w:numId="10" w16cid:durableId="795682067">
    <w:abstractNumId w:val="1"/>
  </w:num>
  <w:num w:numId="11" w16cid:durableId="428696506">
    <w:abstractNumId w:val="28"/>
  </w:num>
  <w:num w:numId="12" w16cid:durableId="2051026335">
    <w:abstractNumId w:val="9"/>
  </w:num>
  <w:num w:numId="13" w16cid:durableId="534123736">
    <w:abstractNumId w:val="21"/>
  </w:num>
  <w:num w:numId="14" w16cid:durableId="1017656272">
    <w:abstractNumId w:val="29"/>
  </w:num>
  <w:num w:numId="15" w16cid:durableId="1503666791">
    <w:abstractNumId w:val="15"/>
  </w:num>
  <w:num w:numId="16" w16cid:durableId="600377722">
    <w:abstractNumId w:val="20"/>
  </w:num>
  <w:num w:numId="17" w16cid:durableId="95759752">
    <w:abstractNumId w:val="4"/>
  </w:num>
  <w:num w:numId="18" w16cid:durableId="546797368">
    <w:abstractNumId w:val="30"/>
  </w:num>
  <w:num w:numId="19" w16cid:durableId="1615942953">
    <w:abstractNumId w:val="18"/>
  </w:num>
  <w:num w:numId="20" w16cid:durableId="922683885">
    <w:abstractNumId w:val="25"/>
  </w:num>
  <w:num w:numId="21" w16cid:durableId="716978498">
    <w:abstractNumId w:val="31"/>
  </w:num>
  <w:num w:numId="22" w16cid:durableId="395472979">
    <w:abstractNumId w:val="27"/>
  </w:num>
  <w:num w:numId="23" w16cid:durableId="1750926276">
    <w:abstractNumId w:val="23"/>
  </w:num>
  <w:num w:numId="24" w16cid:durableId="1815291612">
    <w:abstractNumId w:val="8"/>
  </w:num>
  <w:num w:numId="25" w16cid:durableId="910046082">
    <w:abstractNumId w:val="7"/>
  </w:num>
  <w:num w:numId="26" w16cid:durableId="871959860">
    <w:abstractNumId w:val="2"/>
  </w:num>
  <w:num w:numId="27" w16cid:durableId="2049911677">
    <w:abstractNumId w:val="13"/>
  </w:num>
  <w:num w:numId="28" w16cid:durableId="1445156182">
    <w:abstractNumId w:val="5"/>
  </w:num>
  <w:num w:numId="29" w16cid:durableId="568999449">
    <w:abstractNumId w:val="10"/>
  </w:num>
  <w:num w:numId="30" w16cid:durableId="1948198980">
    <w:abstractNumId w:val="0"/>
  </w:num>
  <w:num w:numId="31" w16cid:durableId="931402807">
    <w:abstractNumId w:val="16"/>
  </w:num>
  <w:num w:numId="32" w16cid:durableId="2011327835">
    <w:abstractNumId w:val="19"/>
  </w:num>
  <w:num w:numId="33" w16cid:durableId="553854099">
    <w:abstractNumId w:val="26"/>
  </w:num>
  <w:num w:numId="34" w16cid:durableId="1028413264">
    <w:abstractNumId w:val="22"/>
  </w:num>
  <w:num w:numId="35" w16cid:durableId="1771466934">
    <w:abstractNumId w:val="17"/>
  </w:num>
  <w:num w:numId="36" w16cid:durableId="1233201880">
    <w:abstractNumId w:val="24"/>
  </w:num>
  <w:num w:numId="37" w16cid:durableId="1470711431">
    <w:abstractNumId w:val="32"/>
  </w:num>
  <w:num w:numId="38" w16cid:durableId="16646989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yMDUxtDCzNDUytDRU0lEKTi0uzszPAykwrgUADYIaASwAAAA="/>
  </w:docVars>
  <w:rsids>
    <w:rsidRoot w:val="002C4854"/>
    <w:rsid w:val="0000150A"/>
    <w:rsid w:val="0004539C"/>
    <w:rsid w:val="000B71BC"/>
    <w:rsid w:val="000D7901"/>
    <w:rsid w:val="000F3CDE"/>
    <w:rsid w:val="00172AAC"/>
    <w:rsid w:val="001B26C6"/>
    <w:rsid w:val="0020470D"/>
    <w:rsid w:val="00227CD3"/>
    <w:rsid w:val="002456FF"/>
    <w:rsid w:val="002C36CA"/>
    <w:rsid w:val="002C4854"/>
    <w:rsid w:val="00316733"/>
    <w:rsid w:val="003B10B5"/>
    <w:rsid w:val="003C747B"/>
    <w:rsid w:val="003E5B86"/>
    <w:rsid w:val="00401BD0"/>
    <w:rsid w:val="00445BE2"/>
    <w:rsid w:val="004F3DDD"/>
    <w:rsid w:val="005023AB"/>
    <w:rsid w:val="00590E35"/>
    <w:rsid w:val="00593A2E"/>
    <w:rsid w:val="005B0DFF"/>
    <w:rsid w:val="00635FDB"/>
    <w:rsid w:val="00651DAF"/>
    <w:rsid w:val="00697562"/>
    <w:rsid w:val="006E35E0"/>
    <w:rsid w:val="00770A83"/>
    <w:rsid w:val="007F55D5"/>
    <w:rsid w:val="0081273F"/>
    <w:rsid w:val="008F03FB"/>
    <w:rsid w:val="008F6CFC"/>
    <w:rsid w:val="009158FC"/>
    <w:rsid w:val="009472A8"/>
    <w:rsid w:val="00957FB4"/>
    <w:rsid w:val="009A30A6"/>
    <w:rsid w:val="00A00656"/>
    <w:rsid w:val="00A37337"/>
    <w:rsid w:val="00A4655D"/>
    <w:rsid w:val="00A729C8"/>
    <w:rsid w:val="00A75A7E"/>
    <w:rsid w:val="00AD0AD1"/>
    <w:rsid w:val="00B037CE"/>
    <w:rsid w:val="00B475DD"/>
    <w:rsid w:val="00B643F0"/>
    <w:rsid w:val="00C1112E"/>
    <w:rsid w:val="00C657CB"/>
    <w:rsid w:val="00CD3778"/>
    <w:rsid w:val="00CE1A50"/>
    <w:rsid w:val="00CE7F9B"/>
    <w:rsid w:val="00D150EB"/>
    <w:rsid w:val="00D47B93"/>
    <w:rsid w:val="00DA0AAE"/>
    <w:rsid w:val="00E06231"/>
    <w:rsid w:val="00E07B06"/>
    <w:rsid w:val="00EB34AB"/>
    <w:rsid w:val="00ED56C9"/>
    <w:rsid w:val="00F06174"/>
    <w:rsid w:val="00F25788"/>
    <w:rsid w:val="00F2712C"/>
    <w:rsid w:val="00FF4297"/>
    <w:rsid w:val="00FF75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478EB3"/>
  <w15:chartTrackingRefBased/>
  <w15:docId w15:val="{F5B0E7CF-FBCE-4253-9176-3029C5A4B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C48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C48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C485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3733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C4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C4854"/>
  </w:style>
  <w:style w:type="paragraph" w:styleId="Footer">
    <w:name w:val="footer"/>
    <w:basedOn w:val="Normal"/>
    <w:link w:val="FooterChar"/>
    <w:uiPriority w:val="99"/>
    <w:unhideWhenUsed/>
    <w:rsid w:val="002C4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4854"/>
  </w:style>
  <w:style w:type="paragraph" w:customStyle="1" w:styleId="BHH1">
    <w:name w:val="BH H1"/>
    <w:basedOn w:val="Heading1"/>
    <w:next w:val="BHH2"/>
    <w:link w:val="BHH1Char"/>
    <w:autoRedefine/>
    <w:qFormat/>
    <w:rsid w:val="002C4854"/>
    <w:pPr>
      <w:spacing w:after="240" w:line="192" w:lineRule="auto"/>
      <w:jc w:val="center"/>
    </w:pPr>
    <w:rPr>
      <w:rFonts w:ascii="Roboto" w:hAnsi="Roboto" w:cs="Arial"/>
      <w:b/>
      <w:bCs/>
      <w:noProof/>
      <w:color w:val="6C3302"/>
      <w:kern w:val="4"/>
      <w:sz w:val="44"/>
      <w:szCs w:val="44"/>
      <w:lang w:eastAsia="en-ZA"/>
    </w:rPr>
  </w:style>
  <w:style w:type="paragraph" w:customStyle="1" w:styleId="BHH2">
    <w:name w:val="BH H2"/>
    <w:basedOn w:val="Heading2"/>
    <w:link w:val="BHH2Char"/>
    <w:qFormat/>
    <w:rsid w:val="002C4854"/>
    <w:pPr>
      <w:spacing w:before="0" w:after="240" w:line="300" w:lineRule="auto"/>
    </w:pPr>
    <w:rPr>
      <w:rFonts w:ascii="Roboto" w:hAnsi="Roboto"/>
      <w:b/>
      <w:noProof/>
      <w:color w:val="6C3302"/>
      <w:kern w:val="4"/>
      <w:sz w:val="40"/>
      <w:szCs w:val="40"/>
      <w:lang w:eastAsia="en-ZA"/>
    </w:rPr>
  </w:style>
  <w:style w:type="paragraph" w:customStyle="1" w:styleId="BHNumberedList">
    <w:name w:val="BH Numbered List"/>
    <w:basedOn w:val="ListParagraph"/>
    <w:qFormat/>
    <w:rsid w:val="002C4854"/>
    <w:pPr>
      <w:numPr>
        <w:numId w:val="1"/>
      </w:numPr>
      <w:tabs>
        <w:tab w:val="num" w:pos="360"/>
      </w:tabs>
      <w:spacing w:after="240" w:line="300" w:lineRule="auto"/>
      <w:ind w:left="720" w:firstLine="0"/>
    </w:pPr>
    <w:rPr>
      <w:rFonts w:ascii="Roboto" w:eastAsia="Calibri" w:hAnsi="Roboto" w:cs="Helvetica"/>
      <w:color w:val="333333"/>
      <w:sz w:val="30"/>
      <w:szCs w:val="30"/>
    </w:rPr>
  </w:style>
  <w:style w:type="character" w:customStyle="1" w:styleId="BHH1Char">
    <w:name w:val="BH H1 Char"/>
    <w:basedOn w:val="DefaultParagraphFont"/>
    <w:link w:val="BHH1"/>
    <w:rsid w:val="002C4854"/>
    <w:rPr>
      <w:rFonts w:ascii="Roboto" w:eastAsiaTheme="majorEastAsia" w:hAnsi="Roboto" w:cs="Arial"/>
      <w:b/>
      <w:bCs/>
      <w:noProof/>
      <w:color w:val="6C3302"/>
      <w:kern w:val="4"/>
      <w:sz w:val="44"/>
      <w:szCs w:val="44"/>
      <w:lang w:eastAsia="en-ZA"/>
    </w:rPr>
  </w:style>
  <w:style w:type="character" w:customStyle="1" w:styleId="BHH2Char">
    <w:name w:val="BH H2 Char"/>
    <w:basedOn w:val="BHH1Char"/>
    <w:link w:val="BHH2"/>
    <w:rsid w:val="002C4854"/>
    <w:rPr>
      <w:rFonts w:ascii="Roboto" w:eastAsiaTheme="majorEastAsia" w:hAnsi="Roboto" w:cstheme="majorBidi"/>
      <w:b/>
      <w:bCs w:val="0"/>
      <w:noProof/>
      <w:color w:val="6C3302"/>
      <w:kern w:val="4"/>
      <w:sz w:val="40"/>
      <w:szCs w:val="40"/>
      <w:lang w:eastAsia="en-ZA"/>
    </w:rPr>
  </w:style>
  <w:style w:type="paragraph" w:customStyle="1" w:styleId="BHH3">
    <w:name w:val="BH H3"/>
    <w:basedOn w:val="Heading3"/>
    <w:qFormat/>
    <w:rsid w:val="002C4854"/>
    <w:pPr>
      <w:spacing w:before="0" w:after="240" w:line="300" w:lineRule="auto"/>
    </w:pPr>
    <w:rPr>
      <w:rFonts w:ascii="Roboto" w:hAnsi="Roboto"/>
      <w:b/>
      <w:bCs/>
      <w:color w:val="333333"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2C485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C48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C48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2C48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2456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B643F0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3733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A729C8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8F03FB"/>
    <w:pPr>
      <w:spacing w:after="0" w:line="240" w:lineRule="auto"/>
    </w:pPr>
    <w:rPr>
      <w:kern w:val="2"/>
      <w:sz w:val="24"/>
      <w:szCs w:val="24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2578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25788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51D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223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07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58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8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76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73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37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0035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237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9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2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5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1081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092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28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123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16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3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0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73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9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github.com/preetikumar20/Capstone_Covid19/blob/a871861f8f05c0c51227f05e58bcdd50e33ce2d5/final_capstone_preetidubey.ipynb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594</Words>
  <Characters>339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lpiya Krishnan</dc:creator>
  <cp:keywords/>
  <dc:description/>
  <cp:lastModifiedBy>Preeti Dubey</cp:lastModifiedBy>
  <cp:revision>8</cp:revision>
  <dcterms:created xsi:type="dcterms:W3CDTF">2025-03-19T07:27:00Z</dcterms:created>
  <dcterms:modified xsi:type="dcterms:W3CDTF">2025-03-27T15:52:00Z</dcterms:modified>
</cp:coreProperties>
</file>